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EAC6E" w14:textId="39B2DC74" w:rsidR="0028337B" w:rsidRDefault="0028337B">
      <w:r>
        <w:t xml:space="preserve">Hola, mi nombre es Manuel Piña Olivas y soy estudiante de 10 semestre de la carrera de ing Mecatrónic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340"/>
        <w:gridCol w:w="1710"/>
        <w:gridCol w:w="2070"/>
        <w:gridCol w:w="2091"/>
      </w:tblGrid>
      <w:tr w:rsidR="00565F07" w14:paraId="090D57CB" w14:textId="77777777" w:rsidTr="00356D1D">
        <w:tc>
          <w:tcPr>
            <w:tcW w:w="805" w:type="dxa"/>
            <w:shd w:val="clear" w:color="auto" w:fill="C5E0B3" w:themeFill="accent6" w:themeFillTint="66"/>
          </w:tcPr>
          <w:p w14:paraId="75A4A5FC" w14:textId="77777777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.No.</w:t>
            </w:r>
          </w:p>
        </w:tc>
        <w:tc>
          <w:tcPr>
            <w:tcW w:w="2340" w:type="dxa"/>
            <w:shd w:val="clear" w:color="auto" w:fill="C5E0B3" w:themeFill="accent6" w:themeFillTint="66"/>
          </w:tcPr>
          <w:p w14:paraId="4880BD4A" w14:textId="553B7193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1</w:t>
            </w:r>
          </w:p>
        </w:tc>
        <w:tc>
          <w:tcPr>
            <w:tcW w:w="1710" w:type="dxa"/>
            <w:shd w:val="clear" w:color="auto" w:fill="C5E0B3" w:themeFill="accent6" w:themeFillTint="66"/>
          </w:tcPr>
          <w:p w14:paraId="0DEAACC2" w14:textId="0560008C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2</w:t>
            </w:r>
          </w:p>
        </w:tc>
        <w:tc>
          <w:tcPr>
            <w:tcW w:w="2070" w:type="dxa"/>
            <w:shd w:val="clear" w:color="auto" w:fill="C5E0B3" w:themeFill="accent6" w:themeFillTint="66"/>
          </w:tcPr>
          <w:p w14:paraId="7EF23F07" w14:textId="5269314A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ata 3</w:t>
            </w:r>
          </w:p>
        </w:tc>
        <w:tc>
          <w:tcPr>
            <w:tcW w:w="2091" w:type="dxa"/>
            <w:shd w:val="clear" w:color="auto" w:fill="C5E0B3" w:themeFill="accent6" w:themeFillTint="66"/>
          </w:tcPr>
          <w:p w14:paraId="2E68E45C" w14:textId="2FEFFD28" w:rsidR="00565F07" w:rsidRPr="00B91C4E" w:rsidRDefault="00565F07" w:rsidP="00356D1D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Data 4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5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6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51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56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56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3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71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9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69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92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78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57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98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62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64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2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1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8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3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85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79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1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76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7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6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5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17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5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25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79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6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9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2</w:t>
            </w:r>
          </w:p>
        </w:tc>
      </w:tr>
      <w:tr w:rsidR="00565F07" w14:paraId="17082A6C" w14:textId="77777777" w:rsidTr="00356D1D">
        <w:tc>
          <w:tcPr>
            <w:tcW w:w="805" w:type="dxa"/>
          </w:tcPr>
          <w:p w14:paraId="0FA252C0" w14:textId="77777777" w:rsidR="00565F07" w:rsidRPr="00DE6152" w:rsidRDefault="00565F07" w:rsidP="00565F07">
            <w:pPr>
              <w:pStyle w:val="ListParagraph"/>
              <w:numPr>
                <w:ilvl w:val="0"/>
                <w:numId w:val="1"/>
              </w:num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2340" w:type="dxa"/>
          </w:tcPr>
          <w:p w14:paraId="614D4A6B" w14:textId="25F719C4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36</w:t>
            </w:r>
          </w:p>
        </w:tc>
        <w:tc>
          <w:tcPr>
            <w:tcW w:w="1710" w:type="dxa"/>
          </w:tcPr>
          <w:p w14:paraId="6D2CCD53" w14:textId="113DA34A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40</w:t>
            </w:r>
          </w:p>
        </w:tc>
        <w:tc>
          <w:tcPr>
            <w:tcW w:w="2070" w:type="dxa"/>
          </w:tcPr>
          <w:p w14:paraId="6ACDDCEA" w14:textId="32EBD182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70</w:t>
            </w:r>
          </w:p>
        </w:tc>
        <w:tc>
          <w:tcPr>
            <w:tcW w:w="2091" w:type="dxa"/>
          </w:tcPr>
          <w:p w14:paraId="76A0EF45" w14:textId="5D6B3D38" w:rsidR="00565F07" w:rsidRDefault="00565F07" w:rsidP="00356D1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57</w:t>
            </w:r>
          </w:p>
        </w:tc>
      </w:tr>
    </w:tbl>
    <w:p w14:paraId="7AA278D4" w14:textId="46024730" w:rsidR="00F9445D" w:rsidRDefault="00F9445D"/>
    <w:p w14:paraId="6071E51C" w14:textId="0415B2F9" w:rsidR="00F9445D" w:rsidRDefault="00F9445D" w:rsidP="00F9445D">
      <w:pPr>
        <w:jc w:val="center"/>
        <w:rPr>
          <w:b/>
          <w:bCs/>
        </w:rPr>
      </w:pPr>
      <w:r>
        <w:rPr>
          <w:b/>
          <w:bCs/>
        </w:rPr>
        <w:t xml:space="preserve">Tres datos mas alto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55"/>
      </w:tblGrid>
      <w:tr w:rsidR="00F9445D" w:rsidRPr="00DE6152" w14:paraId="0FDEA43A" w14:textId="77777777" w:rsidTr="00962A9F">
        <w:tc>
          <w:tcPr>
            <w:tcW w:w="3955" w:type="dxa"/>
          </w:tcPr>
          <w:p w14:paraId="7C457677" w14:textId="77777777" w:rsidR="00F9445D" w:rsidRPr="00DE6152" w:rsidRDefault="00F9445D" w:rsidP="00F9445D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E6152">
              <w:rPr>
                <w:lang w:val="en-US"/>
              </w:rPr>
              <w:t xml:space="preserve">78</w:t>
            </w:r>
          </w:p>
        </w:tc>
      </w:tr>
      <w:tr w:rsidR="00F9445D" w:rsidRPr="00DE6152" w14:paraId="0FDEA43A" w14:textId="77777777" w:rsidTr="00962A9F">
        <w:tc>
          <w:tcPr>
            <w:tcW w:w="3955" w:type="dxa"/>
          </w:tcPr>
          <w:p w14:paraId="7C457677" w14:textId="77777777" w:rsidR="00F9445D" w:rsidRPr="00DE6152" w:rsidRDefault="00F9445D" w:rsidP="00F9445D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E6152">
              <w:rPr>
                <w:lang w:val="en-US"/>
              </w:rPr>
              <w:t xml:space="preserve">76</w:t>
            </w:r>
          </w:p>
        </w:tc>
      </w:tr>
      <w:tr w:rsidR="00F9445D" w:rsidRPr="00DE6152" w14:paraId="0FDEA43A" w14:textId="77777777" w:rsidTr="00962A9F">
        <w:tc>
          <w:tcPr>
            <w:tcW w:w="3955" w:type="dxa"/>
          </w:tcPr>
          <w:p w14:paraId="7C457677" w14:textId="77777777" w:rsidR="00F9445D" w:rsidRPr="00DE6152" w:rsidRDefault="00F9445D" w:rsidP="00F9445D">
            <w:pPr>
              <w:pStyle w:val="ListParagraph"/>
              <w:numPr>
                <w:ilvl w:val="0"/>
                <w:numId w:val="2"/>
              </w:numPr>
              <w:rPr>
                <w:lang w:val="en-US"/>
              </w:rPr>
            </w:pPr>
            <w:r w:rsidRPr="00DE6152">
              <w:rPr>
                <w:lang w:val="en-US"/>
              </w:rPr>
              <w:t xml:space="preserve">71</w:t>
            </w:r>
          </w:p>
        </w:tc>
      </w:tr>
    </w:tbl>
    <w:p w14:paraId="4F7FA10B" w14:textId="1D001934" w:rsidR="00F9445D" w:rsidRDefault="00F9445D">
      <w:pPr>
        <w:rPr>
          <w:b/>
          <w:bCs/>
        </w:rPr>
      </w:pPr>
    </w:p>
    <w:p w14:paraId="76C2377D" w14:textId="4E9E60BB" w:rsidR="00F9445D" w:rsidRDefault="00F9445D" w:rsidP="00F9445D">
      <w:pPr>
        <w:jc w:val="center"/>
        <w:rPr>
          <w:b/>
          <w:bCs/>
        </w:rPr>
      </w:pPr>
      <w:r>
        <w:rPr>
          <w:b/>
          <w:bCs/>
        </w:rPr>
        <w:t xml:space="preserve">Grafica de los datos</w:t>
      </w:r>
    </w:p>
    <w:p w14:paraId="5FB649A9" w14:textId="5D432368" w:rsidR="00F9445D" w:rsidRPr="00FD6B4F" w:rsidRDefault="00F9445D" w:rsidP="00F9445D">
      <w:pPr>
        <w:jc w:val="center"/>
        <w:rPr>
          <w:lang w:val="en-US"/>
        </w:rPr>
      </w:pPr>
      <w:r>
        <w:rPr>
          <w:lang w:val="en-US"/>
        </w:rPr>
        <w:t xml:space="preserve"/>
      </w:r>
      <w:r>
        <w:drawing>
          <wp:inline xmlns:a="http://schemas.openxmlformats.org/drawingml/2006/main" xmlns:pic="http://schemas.openxmlformats.org/drawingml/2006/picture">
            <wp:extent cx="5852160" cy="4389120"/>
            <wp:docPr id="100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Graphic-bar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389120"/>
                    </a:xfrm>
                    <a:prstGeom prst="rect"/>
                  </pic:spPr>
                </pic:pic>
              </a:graphicData>
            </a:graphic>
          </wp:inline>
        </w:drawing>
      </w:r>
      <w:r>
        <w:t xml:space="preserve"/>
      </w:r>
    </w:p>
    <w:p w14:paraId="5240FC57" w14:textId="77777777" w:rsidR="00F9445D" w:rsidRPr="00F9445D" w:rsidRDefault="00F9445D" w:rsidP="00F9445D">
      <w:pPr>
        <w:jc w:val="center"/>
        <w:rPr>
          <w:b/>
          <w:bCs/>
        </w:rPr>
      </w:pPr>
    </w:p>
    <w:sectPr w:rsidR="00F9445D" w:rsidRPr="00F9445D" w:rsidSect="009E17B7">
      <w:pgSz w:w="12240" w:h="15840"/>
      <w:pgMar w:top="990" w:right="90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053C74"/>
    <w:multiLevelType w:val="hybridMultilevel"/>
    <w:tmpl w:val="A34893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5451CF"/>
    <w:multiLevelType w:val="hybridMultilevel"/>
    <w:tmpl w:val="571055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0510126">
    <w:abstractNumId w:val="0"/>
  </w:num>
  <w:num w:numId="2" w16cid:durableId="962614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LQ0MDE1M7EwMzBT0lEKTi0uzszPAykwNKoFAImqOo8tAAAA"/>
  </w:docVars>
  <w:rsids>
    <w:rsidRoot w:val="0028337B"/>
    <w:rsid w:val="000447F6"/>
    <w:rsid w:val="0028337B"/>
    <w:rsid w:val="004F7366"/>
    <w:rsid w:val="00565F07"/>
    <w:rsid w:val="007057D6"/>
    <w:rsid w:val="007E081B"/>
    <w:rsid w:val="00852272"/>
    <w:rsid w:val="009E17B7"/>
    <w:rsid w:val="00A6217F"/>
    <w:rsid w:val="00A727F2"/>
    <w:rsid w:val="00AF5EF7"/>
    <w:rsid w:val="00B17F5F"/>
    <w:rsid w:val="00BE311A"/>
    <w:rsid w:val="00E041B9"/>
    <w:rsid w:val="00E91488"/>
    <w:rsid w:val="00EB79AC"/>
    <w:rsid w:val="00ED4024"/>
    <w:rsid w:val="00EE3340"/>
    <w:rsid w:val="00F94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70B5"/>
  <w15:chartTrackingRefBased/>
  <w15:docId w15:val="{5E04C4A0-8BB5-418D-A22E-56EFEF0FC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833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5F07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CBAF3CDC548499F9312F8BF8573EB" ma:contentTypeVersion="4" ma:contentTypeDescription="Create a new document." ma:contentTypeScope="" ma:versionID="c97a0f47a8613da395e5d5e20f837247">
  <xsd:schema xmlns:xsd="http://www.w3.org/2001/XMLSchema" xmlns:xs="http://www.w3.org/2001/XMLSchema" xmlns:p="http://schemas.microsoft.com/office/2006/metadata/properties" xmlns:ns2="95f1529b-02ce-4860-a6dd-35689f776fb9" targetNamespace="http://schemas.microsoft.com/office/2006/metadata/properties" ma:root="true" ma:fieldsID="9bfc968859641c7adc3b64c2994803ba" ns2:_="">
    <xsd:import namespace="95f1529b-02ce-4860-a6dd-35689f776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f1529b-02ce-4860-a6dd-35689f776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C39D5B-7E2E-4188-8287-B90D29EF482D}"/>
</file>

<file path=customXml/itemProps2.xml><?xml version="1.0" encoding="utf-8"?>
<ds:datastoreItem xmlns:ds="http://schemas.openxmlformats.org/officeDocument/2006/customXml" ds:itemID="{57C93235-0FBD-4948-83C9-690413C46407}"/>
</file>

<file path=customXml/itemProps3.xml><?xml version="1.0" encoding="utf-8"?>
<ds:datastoreItem xmlns:ds="http://schemas.openxmlformats.org/officeDocument/2006/customXml" ds:itemID="{5205D108-2907-4B8E-BEDC-80A12D0A1A1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56</Words>
  <Characters>321</Characters>
  <Application>Microsoft Office Word</Application>
  <DocSecurity>0</DocSecurity>
  <Lines>2</Lines>
  <Paragraphs>1</Paragraphs>
  <ScaleCrop>false</ScaleCrop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Carlos</dc:creator>
  <cp:keywords/>
  <dc:description/>
  <cp:lastModifiedBy>Luis Carlos Mendez Gonzalez</cp:lastModifiedBy>
  <cp:revision>20</cp:revision>
  <dcterms:created xsi:type="dcterms:W3CDTF">2023-02-27T20:04:00Z</dcterms:created>
  <dcterms:modified xsi:type="dcterms:W3CDTF">2023-03-02T18:0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CBAF3CDC548499F9312F8BF8573EB</vt:lpwstr>
  </property>
</Properties>
</file>